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735F" w:rsidRDefault="006F735F" w:rsidP="006F735F">
      <w:pPr>
        <w:rPr>
          <w:rFonts w:ascii="Arial" w:hAnsi="Arial" w:cs="Arial"/>
          <w:i/>
          <w:iCs/>
          <w:color w:val="000000"/>
          <w:sz w:val="36"/>
          <w:szCs w:val="36"/>
          <w:lang w:val="en-US"/>
        </w:rPr>
      </w:pPr>
      <w:bookmarkStart w:id="0" w:name="_GoBack"/>
      <w:bookmarkEnd w:id="0"/>
      <w:r w:rsidRPr="006F735F">
        <w:rPr>
          <w:rFonts w:ascii="Arial" w:hAnsi="Arial" w:cs="Arial"/>
          <w:b/>
          <w:bCs/>
          <w:color w:val="000000"/>
          <w:sz w:val="36"/>
          <w:szCs w:val="36"/>
          <w:lang w:val="en-US"/>
        </w:rPr>
        <w:t xml:space="preserve">Warm up………………………… </w:t>
      </w:r>
      <w:r w:rsidRPr="006F735F">
        <w:rPr>
          <w:rFonts w:ascii="Arial" w:hAnsi="Arial" w:cs="Arial"/>
          <w:color w:val="000000"/>
          <w:sz w:val="36"/>
          <w:szCs w:val="36"/>
          <w:lang w:val="en-US"/>
        </w:rPr>
        <w:t>“</w:t>
      </w:r>
      <w:proofErr w:type="gramStart"/>
      <w:r w:rsidRPr="006F735F">
        <w:rPr>
          <w:rFonts w:ascii="Arial" w:hAnsi="Arial" w:cs="Arial"/>
          <w:i/>
          <w:iCs/>
          <w:color w:val="000000"/>
          <w:sz w:val="36"/>
          <w:szCs w:val="36"/>
          <w:lang w:val="en-US"/>
        </w:rPr>
        <w:t>with</w:t>
      </w:r>
      <w:proofErr w:type="gramEnd"/>
      <w:r w:rsidRPr="006F735F">
        <w:rPr>
          <w:rFonts w:ascii="Arial" w:hAnsi="Arial" w:cs="Arial"/>
          <w:i/>
          <w:iCs/>
          <w:color w:val="000000"/>
          <w:sz w:val="36"/>
          <w:szCs w:val="36"/>
          <w:lang w:val="en-US"/>
        </w:rPr>
        <w:t xml:space="preserve"> a purpose”</w:t>
      </w:r>
    </w:p>
    <w:p w:rsidR="006F735F" w:rsidRDefault="006F735F" w:rsidP="006F735F">
      <w:pPr>
        <w:rPr>
          <w:rFonts w:ascii="Arial" w:hAnsi="Arial" w:cs="Arial"/>
          <w:i/>
          <w:iCs/>
          <w:color w:val="000000"/>
          <w:sz w:val="36"/>
          <w:szCs w:val="36"/>
          <w:lang w:val="en-US"/>
        </w:rPr>
      </w:pP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</w:p>
    <w:p w:rsidR="006F735F" w:rsidRPr="006F735F" w:rsidRDefault="006F735F" w:rsidP="006F735F">
      <w:pPr>
        <w:numPr>
          <w:ilvl w:val="0"/>
          <w:numId w:val="1"/>
        </w:numPr>
        <w:ind w:left="360"/>
        <w:textAlignment w:val="baseline"/>
        <w:rPr>
          <w:rFonts w:ascii="Arial" w:hAnsi="Arial" w:cs="Arial"/>
          <w:color w:val="000000"/>
          <w:lang w:val="en-US"/>
        </w:rPr>
      </w:pPr>
      <w:r w:rsidRPr="006F735F">
        <w:rPr>
          <w:rFonts w:ascii="Arial" w:hAnsi="Arial" w:cs="Arial"/>
          <w:b/>
          <w:color w:val="000000"/>
          <w:lang w:val="en-US"/>
        </w:rPr>
        <w:t>Passing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 xml:space="preserve">Platform 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a) Knees passing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Lunge passing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c) 2 ball lunge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d) Against the wall (technique)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e) Under the net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Movement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a) Back up pass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Move forward pass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c) Side pass left/right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d) Low hands pass</w:t>
      </w:r>
    </w:p>
    <w:p w:rsidR="006F735F" w:rsidRPr="006F735F" w:rsidRDefault="006F735F" w:rsidP="006F735F">
      <w:pPr>
        <w:rPr>
          <w:rFonts w:ascii="Times" w:eastAsia="Times New Roman" w:hAnsi="Times" w:cs="Times New Roman"/>
          <w:sz w:val="20"/>
          <w:szCs w:val="20"/>
          <w:lang w:val="en-US"/>
        </w:rPr>
      </w:pPr>
    </w:p>
    <w:p w:rsidR="006F735F" w:rsidRDefault="006F735F" w:rsidP="006F735F">
      <w:pPr>
        <w:rPr>
          <w:rFonts w:ascii="Arial" w:hAnsi="Arial" w:cs="Arial"/>
          <w:color w:val="000000"/>
          <w:lang w:val="en-US"/>
        </w:rPr>
      </w:pP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>2.</w:t>
      </w:r>
      <w:r w:rsidRPr="007A2C1A">
        <w:rPr>
          <w:rFonts w:ascii="Arial" w:hAnsi="Arial" w:cs="Arial"/>
          <w:b/>
          <w:color w:val="000000"/>
          <w:lang w:val="en-US"/>
        </w:rPr>
        <w:t xml:space="preserve"> Serving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Routine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a) Against the wall</w:t>
      </w:r>
    </w:p>
    <w:p w:rsidR="006F735F" w:rsidRPr="006F735F" w:rsidRDefault="006F735F" w:rsidP="006F735F">
      <w:pPr>
        <w:ind w:left="360"/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Serve and run</w:t>
      </w:r>
      <w:r>
        <w:rPr>
          <w:rFonts w:ascii="Arial" w:hAnsi="Arial" w:cs="Arial"/>
          <w:color w:val="000000"/>
          <w:lang w:val="en-US"/>
        </w:rPr>
        <w:t xml:space="preserve"> </w:t>
      </w:r>
      <w:r w:rsidRPr="006F735F">
        <w:rPr>
          <w:rFonts w:ascii="Arial" w:hAnsi="Arial" w:cs="Arial"/>
          <w:color w:val="000000"/>
          <w:lang w:val="en-US"/>
        </w:rPr>
        <w:t>(focus technique)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</w:p>
    <w:p w:rsidR="006F735F" w:rsidRPr="006F735F" w:rsidRDefault="006F735F" w:rsidP="006F735F">
      <w:pPr>
        <w:ind w:left="2160" w:firstLine="720"/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>Target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 xml:space="preserve">a) Serve seem 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Serve spot</w:t>
      </w: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c) 4 in a row</w:t>
      </w:r>
    </w:p>
    <w:p w:rsidR="006F735F" w:rsidRPr="006F735F" w:rsidRDefault="006F735F" w:rsidP="006F735F">
      <w:pPr>
        <w:rPr>
          <w:rFonts w:ascii="Times" w:eastAsia="Times New Roman" w:hAnsi="Times" w:cs="Times New Roman"/>
          <w:sz w:val="20"/>
          <w:szCs w:val="20"/>
          <w:lang w:val="en-US"/>
        </w:rPr>
      </w:pPr>
    </w:p>
    <w:p w:rsidR="006F735F" w:rsidRDefault="006F735F" w:rsidP="006F735F">
      <w:pPr>
        <w:rPr>
          <w:rFonts w:ascii="Arial" w:hAnsi="Arial" w:cs="Arial"/>
          <w:color w:val="000000"/>
          <w:lang w:val="en-US"/>
        </w:rPr>
      </w:pP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3. </w:t>
      </w:r>
      <w:r w:rsidRPr="007A2C1A">
        <w:rPr>
          <w:rFonts w:ascii="Arial" w:hAnsi="Arial" w:cs="Arial"/>
          <w:b/>
          <w:color w:val="000000"/>
          <w:lang w:val="en-US"/>
        </w:rPr>
        <w:t>Hitters</w:t>
      </w:r>
      <w:r w:rsidRPr="006F735F">
        <w:rPr>
          <w:rFonts w:ascii="Arial" w:hAnsi="Arial" w:cs="Arial"/>
          <w:color w:val="000000"/>
          <w:lang w:val="en-US"/>
        </w:rPr>
        <w:t xml:space="preserve"> 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Movement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a) Free ball, blocking, tip cover</w:t>
      </w:r>
    </w:p>
    <w:p w:rsidR="006F735F" w:rsidRPr="006F735F" w:rsidRDefault="006F735F" w:rsidP="006F735F">
      <w:pPr>
        <w:ind w:left="360"/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Team transition</w:t>
      </w:r>
    </w:p>
    <w:p w:rsidR="006F735F" w:rsidRPr="006F735F" w:rsidRDefault="006F735F" w:rsidP="006F735F">
      <w:pPr>
        <w:rPr>
          <w:rFonts w:ascii="Times" w:eastAsia="Times New Roman" w:hAnsi="Times" w:cs="Times New Roman"/>
          <w:sz w:val="20"/>
          <w:szCs w:val="20"/>
          <w:lang w:val="en-US"/>
        </w:rPr>
      </w:pPr>
    </w:p>
    <w:p w:rsidR="006F735F" w:rsidRDefault="006F735F" w:rsidP="006F735F">
      <w:pPr>
        <w:rPr>
          <w:rFonts w:ascii="Arial" w:hAnsi="Arial" w:cs="Arial"/>
          <w:color w:val="000000"/>
          <w:lang w:val="en-US"/>
        </w:rPr>
      </w:pP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>4.</w:t>
      </w:r>
      <w:r w:rsidRPr="006F735F">
        <w:rPr>
          <w:rFonts w:ascii="Arial" w:hAnsi="Arial" w:cs="Arial"/>
          <w:color w:val="000000"/>
          <w:lang w:val="en-US"/>
        </w:rPr>
        <w:t xml:space="preserve"> </w:t>
      </w:r>
      <w:r w:rsidRPr="007A2C1A">
        <w:rPr>
          <w:rFonts w:ascii="Arial" w:hAnsi="Arial" w:cs="Arial"/>
          <w:b/>
          <w:color w:val="000000"/>
          <w:lang w:val="en-US"/>
        </w:rPr>
        <w:t>Blocking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At net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a) Individual blocking drill</w:t>
      </w:r>
    </w:p>
    <w:p w:rsidR="006F735F" w:rsidRPr="006F735F" w:rsidRDefault="006F735F" w:rsidP="006F735F">
      <w:pPr>
        <w:ind w:left="360"/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Team blocking drills</w:t>
      </w:r>
    </w:p>
    <w:p w:rsidR="006F735F" w:rsidRPr="006F735F" w:rsidRDefault="006F735F" w:rsidP="006F735F">
      <w:pPr>
        <w:rPr>
          <w:rFonts w:ascii="Times" w:eastAsia="Times New Roman" w:hAnsi="Times" w:cs="Times New Roman"/>
          <w:sz w:val="20"/>
          <w:szCs w:val="20"/>
          <w:lang w:val="en-US"/>
        </w:rPr>
      </w:pPr>
    </w:p>
    <w:p w:rsidR="006F735F" w:rsidRDefault="006F735F" w:rsidP="006F735F">
      <w:pPr>
        <w:rPr>
          <w:rFonts w:ascii="Arial" w:hAnsi="Arial" w:cs="Arial"/>
          <w:color w:val="000000"/>
          <w:lang w:val="en-US"/>
        </w:rPr>
      </w:pPr>
    </w:p>
    <w:p w:rsidR="00A0316E" w:rsidRDefault="006F735F" w:rsidP="006F735F">
      <w:pPr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5. </w:t>
      </w:r>
      <w:r w:rsidRPr="007A2C1A">
        <w:rPr>
          <w:rFonts w:ascii="Arial" w:hAnsi="Arial" w:cs="Arial"/>
          <w:b/>
          <w:color w:val="000000"/>
          <w:lang w:val="en-US"/>
        </w:rPr>
        <w:t>Arm swing</w:t>
      </w:r>
      <w:r w:rsidRPr="007A2C1A">
        <w:rPr>
          <w:rFonts w:ascii="Arial" w:hAnsi="Arial" w:cs="Arial"/>
          <w:b/>
          <w:color w:val="000000"/>
          <w:lang w:val="en-US"/>
        </w:rPr>
        <w:tab/>
      </w:r>
      <w:r w:rsidR="007A2C1A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>Top spin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="00A0316E">
        <w:rPr>
          <w:rFonts w:ascii="Arial" w:hAnsi="Arial" w:cs="Arial"/>
          <w:color w:val="000000"/>
          <w:lang w:val="en-US"/>
        </w:rPr>
        <w:t>a) Top spin technique</w:t>
      </w:r>
    </w:p>
    <w:p w:rsidR="006F735F" w:rsidRPr="006F735F" w:rsidRDefault="00A0316E" w:rsidP="006F735F">
      <w:pPr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  <w:t>b</w:t>
      </w:r>
      <w:r w:rsidR="006F735F" w:rsidRPr="006F735F">
        <w:rPr>
          <w:rFonts w:ascii="Arial" w:hAnsi="Arial" w:cs="Arial"/>
          <w:color w:val="000000"/>
          <w:lang w:val="en-US"/>
        </w:rPr>
        <w:t>) Topspin against wall (3 types)</w:t>
      </w:r>
    </w:p>
    <w:p w:rsidR="006F735F" w:rsidRPr="006F735F" w:rsidRDefault="00A0316E" w:rsidP="006F735F">
      <w:pPr>
        <w:ind w:left="360"/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  <w:t>c</w:t>
      </w:r>
      <w:r w:rsidR="006F735F" w:rsidRPr="006F735F">
        <w:rPr>
          <w:rFonts w:ascii="Arial" w:hAnsi="Arial" w:cs="Arial"/>
          <w:color w:val="000000"/>
          <w:lang w:val="en-US"/>
        </w:rPr>
        <w:t>) Topspin over the net</w:t>
      </w:r>
    </w:p>
    <w:p w:rsidR="006F735F" w:rsidRPr="006F735F" w:rsidRDefault="00A0316E" w:rsidP="006F735F">
      <w:pPr>
        <w:ind w:left="360"/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  <w:t>d</w:t>
      </w:r>
      <w:r w:rsidR="006F735F" w:rsidRPr="006F735F">
        <w:rPr>
          <w:rFonts w:ascii="Arial" w:hAnsi="Arial" w:cs="Arial"/>
          <w:color w:val="000000"/>
          <w:lang w:val="en-US"/>
        </w:rPr>
        <w:t>) Topspin from the box</w:t>
      </w:r>
    </w:p>
    <w:p w:rsidR="006F735F" w:rsidRPr="006F735F" w:rsidRDefault="00A0316E" w:rsidP="006F735F">
      <w:pPr>
        <w:ind w:left="360"/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</w:r>
      <w:r>
        <w:rPr>
          <w:rFonts w:ascii="Arial" w:hAnsi="Arial" w:cs="Arial"/>
          <w:color w:val="000000"/>
          <w:lang w:val="en-US"/>
        </w:rPr>
        <w:tab/>
        <w:t>e</w:t>
      </w:r>
      <w:r w:rsidR="006F735F" w:rsidRPr="006F735F">
        <w:rPr>
          <w:rFonts w:ascii="Arial" w:hAnsi="Arial" w:cs="Arial"/>
          <w:color w:val="000000"/>
          <w:lang w:val="en-US"/>
        </w:rPr>
        <w:t>) Topspin partner (across body)</w:t>
      </w:r>
    </w:p>
    <w:p w:rsidR="006F735F" w:rsidRPr="006F735F" w:rsidRDefault="006F735F" w:rsidP="006F735F">
      <w:pPr>
        <w:rPr>
          <w:rFonts w:ascii="Times" w:eastAsia="Times New Roman" w:hAnsi="Times" w:cs="Times New Roman"/>
          <w:sz w:val="20"/>
          <w:szCs w:val="20"/>
          <w:lang w:val="en-US"/>
        </w:rPr>
      </w:pPr>
    </w:p>
    <w:p w:rsidR="006F735F" w:rsidRDefault="006F735F" w:rsidP="006F735F">
      <w:pPr>
        <w:rPr>
          <w:rFonts w:ascii="Arial" w:hAnsi="Arial" w:cs="Arial"/>
          <w:color w:val="000000"/>
          <w:lang w:val="en-US"/>
        </w:rPr>
      </w:pP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6. </w:t>
      </w:r>
      <w:r w:rsidRPr="006F735F">
        <w:rPr>
          <w:rFonts w:ascii="Arial" w:hAnsi="Arial" w:cs="Arial"/>
          <w:color w:val="000000"/>
          <w:lang w:val="en-US"/>
        </w:rPr>
        <w:t xml:space="preserve"> </w:t>
      </w:r>
      <w:r w:rsidRPr="007A2C1A">
        <w:rPr>
          <w:rFonts w:ascii="Arial" w:hAnsi="Arial" w:cs="Arial"/>
          <w:b/>
          <w:color w:val="000000"/>
          <w:lang w:val="en-US"/>
        </w:rPr>
        <w:t>Defense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Dig movement  </w:t>
      </w:r>
      <w:r w:rsidRPr="006F735F">
        <w:rPr>
          <w:rFonts w:ascii="Arial" w:hAnsi="Arial" w:cs="Arial"/>
          <w:color w:val="000000"/>
          <w:lang w:val="en-US"/>
        </w:rPr>
        <w:tab/>
        <w:t>a) Split step</w:t>
      </w:r>
    </w:p>
    <w:p w:rsidR="006F735F" w:rsidRPr="006F735F" w:rsidRDefault="006F735F" w:rsidP="006F735F">
      <w:pPr>
        <w:ind w:left="360"/>
        <w:rPr>
          <w:rFonts w:ascii="Times" w:hAnsi="Times" w:cs="Times New Roman"/>
          <w:sz w:val="20"/>
          <w:szCs w:val="2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Double hop</w:t>
      </w:r>
    </w:p>
    <w:p w:rsidR="006F735F" w:rsidRPr="006F735F" w:rsidRDefault="006F735F" w:rsidP="006F735F">
      <w:pPr>
        <w:rPr>
          <w:rFonts w:ascii="Times" w:eastAsia="Times New Roman" w:hAnsi="Times" w:cs="Times New Roman"/>
          <w:sz w:val="20"/>
          <w:szCs w:val="20"/>
          <w:lang w:val="en-US"/>
        </w:rPr>
      </w:pPr>
    </w:p>
    <w:p w:rsidR="006F735F" w:rsidRDefault="006F735F" w:rsidP="006F735F">
      <w:pPr>
        <w:rPr>
          <w:rFonts w:ascii="Arial" w:hAnsi="Arial" w:cs="Arial"/>
          <w:color w:val="000000"/>
          <w:lang w:val="en-US"/>
        </w:rPr>
      </w:pPr>
    </w:p>
    <w:p w:rsidR="006F735F" w:rsidRPr="006F735F" w:rsidRDefault="006F735F" w:rsidP="006F735F">
      <w:pPr>
        <w:rPr>
          <w:rFonts w:ascii="Times" w:hAnsi="Times" w:cs="Times New Roman"/>
          <w:sz w:val="20"/>
          <w:szCs w:val="2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7. </w:t>
      </w:r>
      <w:r w:rsidRPr="007A2C1A">
        <w:rPr>
          <w:rFonts w:ascii="Arial" w:hAnsi="Arial" w:cs="Arial"/>
          <w:b/>
          <w:color w:val="000000"/>
          <w:lang w:val="en-US"/>
        </w:rPr>
        <w:t>Defense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 xml:space="preserve">Team </w:t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a) Power Tip</w:t>
      </w:r>
    </w:p>
    <w:p w:rsidR="006F735F" w:rsidRDefault="006F735F" w:rsidP="006F735F">
      <w:pPr>
        <w:rPr>
          <w:rFonts w:ascii="Arial" w:hAnsi="Arial" w:cs="Arial"/>
          <w:color w:val="000000"/>
          <w:lang w:val="en-US"/>
        </w:rPr>
      </w:pP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</w:r>
      <w:r w:rsidRPr="006F735F">
        <w:rPr>
          <w:rFonts w:ascii="Arial" w:hAnsi="Arial" w:cs="Arial"/>
          <w:color w:val="000000"/>
          <w:lang w:val="en-US"/>
        </w:rPr>
        <w:tab/>
        <w:t>b) Setter up defense</w:t>
      </w:r>
    </w:p>
    <w:p w:rsidR="00F923DB" w:rsidRDefault="00F923DB" w:rsidP="006F735F">
      <w:pPr>
        <w:rPr>
          <w:rFonts w:ascii="Arial" w:hAnsi="Arial" w:cs="Arial"/>
          <w:color w:val="000000"/>
          <w:lang w:val="en-US"/>
        </w:rPr>
      </w:pPr>
    </w:p>
    <w:p w:rsidR="00F923DB" w:rsidRDefault="00F923DB" w:rsidP="006F735F">
      <w:pPr>
        <w:rPr>
          <w:rFonts w:ascii="Arial" w:hAnsi="Arial" w:cs="Arial"/>
          <w:color w:val="000000"/>
          <w:lang w:val="en-US"/>
        </w:rPr>
      </w:pPr>
    </w:p>
    <w:p w:rsidR="00F923DB" w:rsidRDefault="00F923DB" w:rsidP="006F735F">
      <w:pPr>
        <w:rPr>
          <w:rFonts w:ascii="Arial" w:hAnsi="Arial" w:cs="Arial"/>
          <w:color w:val="000000"/>
          <w:lang w:val="en-US"/>
        </w:rPr>
      </w:pPr>
    </w:p>
    <w:p w:rsidR="00F923DB" w:rsidRPr="0091550E" w:rsidRDefault="007A2C1A" w:rsidP="006F735F">
      <w:pPr>
        <w:rPr>
          <w:rFonts w:ascii="Arial" w:hAnsi="Arial" w:cs="Arial"/>
          <w:color w:val="000000"/>
          <w:sz w:val="36"/>
          <w:szCs w:val="36"/>
          <w:lang w:val="en-US"/>
        </w:rPr>
      </w:pPr>
      <w:r w:rsidRPr="0091550E">
        <w:rPr>
          <w:rFonts w:ascii="Arial" w:hAnsi="Arial" w:cs="Arial"/>
          <w:color w:val="000000"/>
          <w:sz w:val="36"/>
          <w:szCs w:val="36"/>
          <w:lang w:val="en-US"/>
        </w:rPr>
        <w:lastRenderedPageBreak/>
        <w:t>Warm-up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6"/>
        <w:gridCol w:w="3207"/>
        <w:gridCol w:w="3207"/>
      </w:tblGrid>
      <w:tr w:rsidR="00191448" w:rsidTr="00191448">
        <w:tc>
          <w:tcPr>
            <w:tcW w:w="3206" w:type="dxa"/>
          </w:tcPr>
          <w:p w:rsidR="00A0316E" w:rsidRPr="007A2C1A" w:rsidRDefault="007A2C1A" w:rsidP="00A0316E">
            <w:pPr>
              <w:rPr>
                <w:rFonts w:ascii="Times" w:hAnsi="Times" w:cs="Times New Roman"/>
                <w:b/>
                <w:lang w:val="en-US"/>
              </w:rPr>
            </w:pPr>
            <w:r w:rsidRPr="007A2C1A">
              <w:rPr>
                <w:rFonts w:ascii="Times" w:hAnsi="Times" w:cs="Times New Roman"/>
                <w:b/>
                <w:lang w:val="en-US"/>
              </w:rPr>
              <w:t>Option 1</w:t>
            </w:r>
          </w:p>
          <w:p w:rsidR="00A0316E" w:rsidRPr="007A2C1A" w:rsidRDefault="00A0316E" w:rsidP="00A0316E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 xml:space="preserve">Pass       - </w:t>
            </w:r>
            <w:r w:rsidR="00191448" w:rsidRPr="007A2C1A">
              <w:rPr>
                <w:rFonts w:ascii="Times" w:hAnsi="Times" w:cs="Times New Roman"/>
                <w:lang w:val="en-US"/>
              </w:rPr>
              <w:t>Knees passing</w:t>
            </w:r>
          </w:p>
          <w:p w:rsidR="00A0316E" w:rsidRPr="007A2C1A" w:rsidRDefault="00A0316E" w:rsidP="00A0316E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>Pass       - Lunge pass</w:t>
            </w:r>
          </w:p>
          <w:p w:rsidR="00A0316E" w:rsidRPr="007A2C1A" w:rsidRDefault="001C0CAC" w:rsidP="00A0316E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 xml:space="preserve">Move     </w:t>
            </w:r>
            <w:r w:rsidR="00A0316E" w:rsidRPr="007A2C1A">
              <w:rPr>
                <w:rFonts w:ascii="Times" w:hAnsi="Times" w:cs="Times New Roman"/>
                <w:lang w:val="en-US"/>
              </w:rPr>
              <w:t xml:space="preserve">- </w:t>
            </w:r>
            <w:r w:rsidR="00191448" w:rsidRPr="007A2C1A">
              <w:rPr>
                <w:rFonts w:ascii="Times" w:hAnsi="Times" w:cs="Times New Roman"/>
                <w:lang w:val="en-US"/>
              </w:rPr>
              <w:t>Back up pass</w:t>
            </w:r>
          </w:p>
          <w:p w:rsidR="00191448" w:rsidRPr="007A2C1A" w:rsidRDefault="00A0316E" w:rsidP="00A0316E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 xml:space="preserve">Serve     - </w:t>
            </w:r>
            <w:r w:rsidR="00191448" w:rsidRPr="007A2C1A">
              <w:rPr>
                <w:rFonts w:ascii="Times" w:hAnsi="Times" w:cs="Times New Roman"/>
                <w:lang w:val="en-US"/>
              </w:rPr>
              <w:t>Against wall serve</w:t>
            </w:r>
          </w:p>
          <w:p w:rsidR="00A0316E" w:rsidRPr="007A2C1A" w:rsidRDefault="001C0CAC" w:rsidP="00A0316E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 xml:space="preserve">Hit    </w:t>
            </w:r>
            <w:r w:rsidR="00A0316E" w:rsidRPr="007A2C1A">
              <w:rPr>
                <w:rFonts w:ascii="Times" w:hAnsi="Times" w:cs="Times New Roman"/>
                <w:lang w:val="en-US"/>
              </w:rPr>
              <w:t xml:space="preserve">     - Free ball movement</w:t>
            </w:r>
          </w:p>
          <w:p w:rsidR="00191448" w:rsidRPr="007A2C1A" w:rsidRDefault="00A0316E" w:rsidP="006F735F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>Block     - Individual drill</w:t>
            </w:r>
          </w:p>
          <w:p w:rsidR="00A0316E" w:rsidRPr="007A2C1A" w:rsidRDefault="007A2C1A" w:rsidP="006F735F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>Topspin  - T</w:t>
            </w:r>
            <w:r w:rsidR="00A0316E" w:rsidRPr="007A2C1A">
              <w:rPr>
                <w:rFonts w:ascii="Times" w:hAnsi="Times" w:cs="Times New Roman"/>
                <w:lang w:val="en-US"/>
              </w:rPr>
              <w:t>echnique…. Wall</w:t>
            </w:r>
          </w:p>
          <w:p w:rsidR="00A0316E" w:rsidRPr="00191448" w:rsidRDefault="00A0316E" w:rsidP="006F735F">
            <w:pPr>
              <w:rPr>
                <w:rFonts w:ascii="Times" w:hAnsi="Times" w:cs="Times New Roman"/>
                <w:lang w:val="en-US"/>
              </w:rPr>
            </w:pPr>
          </w:p>
        </w:tc>
        <w:tc>
          <w:tcPr>
            <w:tcW w:w="3207" w:type="dxa"/>
          </w:tcPr>
          <w:p w:rsidR="00191448" w:rsidRPr="007A2C1A" w:rsidRDefault="007A2C1A" w:rsidP="006F735F">
            <w:pPr>
              <w:rPr>
                <w:rFonts w:ascii="Times" w:hAnsi="Times" w:cs="Times New Roman"/>
                <w:b/>
                <w:lang w:val="en-US"/>
              </w:rPr>
            </w:pPr>
            <w:r w:rsidRPr="007A2C1A">
              <w:rPr>
                <w:rFonts w:ascii="Times" w:hAnsi="Times" w:cs="Times New Roman"/>
                <w:b/>
                <w:lang w:val="en-US"/>
              </w:rPr>
              <w:t>Option 2</w:t>
            </w:r>
          </w:p>
          <w:p w:rsidR="00A0316E" w:rsidRDefault="00A0316E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Pass – 2 ball lunge, no pass</w:t>
            </w:r>
          </w:p>
          <w:p w:rsidR="00A0316E" w:rsidRDefault="00A0316E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 xml:space="preserve">Pass </w:t>
            </w:r>
            <w:r w:rsidR="001C0CAC">
              <w:rPr>
                <w:rFonts w:ascii="Times" w:hAnsi="Times" w:cs="Times New Roman"/>
                <w:lang w:val="en-US"/>
              </w:rPr>
              <w:t>– against wall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Move – move forward pass</w:t>
            </w:r>
          </w:p>
          <w:p w:rsidR="00A0316E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Serve - Serve and run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Hit –block transition move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Hit – Top spin 3 types</w:t>
            </w:r>
          </w:p>
          <w:p w:rsidR="001C0CAC" w:rsidRPr="007A2C1A" w:rsidRDefault="001C0CAC" w:rsidP="006F735F">
            <w:pPr>
              <w:rPr>
                <w:rFonts w:ascii="Times" w:hAnsi="Times" w:cs="Times New Roman"/>
                <w:lang w:val="en-US"/>
              </w:rPr>
            </w:pPr>
          </w:p>
        </w:tc>
        <w:tc>
          <w:tcPr>
            <w:tcW w:w="3207" w:type="dxa"/>
          </w:tcPr>
          <w:p w:rsidR="007A2C1A" w:rsidRPr="007A2C1A" w:rsidRDefault="007A2C1A" w:rsidP="006F735F">
            <w:pPr>
              <w:rPr>
                <w:rFonts w:ascii="Times" w:hAnsi="Times" w:cs="Times New Roman"/>
                <w:b/>
                <w:lang w:val="en-US"/>
              </w:rPr>
            </w:pPr>
            <w:r w:rsidRPr="007A2C1A">
              <w:rPr>
                <w:rFonts w:ascii="Times" w:hAnsi="Times" w:cs="Times New Roman"/>
                <w:b/>
                <w:lang w:val="en-US"/>
              </w:rPr>
              <w:t xml:space="preserve">Option 3 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Pass – Under the net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Move – Side pass R/L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 xml:space="preserve">Serve – Seam 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 xml:space="preserve">Hit move- tip cover power 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 xml:space="preserve">Blocking – pick up blocking  </w:t>
            </w:r>
          </w:p>
          <w:p w:rsidR="001C0CAC" w:rsidRDefault="001C0CAC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Top spin over the net</w:t>
            </w:r>
          </w:p>
          <w:p w:rsidR="001C0CAC" w:rsidRPr="00191448" w:rsidRDefault="001C0CAC" w:rsidP="006F735F">
            <w:pPr>
              <w:rPr>
                <w:rFonts w:ascii="Times" w:hAnsi="Times" w:cs="Times New Roman"/>
                <w:lang w:val="en-US"/>
              </w:rPr>
            </w:pPr>
          </w:p>
        </w:tc>
      </w:tr>
      <w:tr w:rsidR="00191448" w:rsidTr="00191448">
        <w:tc>
          <w:tcPr>
            <w:tcW w:w="3206" w:type="dxa"/>
          </w:tcPr>
          <w:p w:rsidR="00191448" w:rsidRPr="007A2C1A" w:rsidRDefault="007A2C1A" w:rsidP="006F735F">
            <w:pPr>
              <w:rPr>
                <w:rFonts w:ascii="Times" w:hAnsi="Times" w:cs="Times New Roman"/>
                <w:b/>
                <w:lang w:val="en-US"/>
              </w:rPr>
            </w:pPr>
            <w:r w:rsidRPr="007A2C1A">
              <w:rPr>
                <w:rFonts w:ascii="Times" w:hAnsi="Times" w:cs="Times New Roman"/>
                <w:b/>
                <w:lang w:val="en-US"/>
              </w:rPr>
              <w:t>Option 4</w:t>
            </w:r>
          </w:p>
          <w:p w:rsidR="007A2C1A" w:rsidRDefault="007A2C1A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Defense  - Split step</w:t>
            </w:r>
          </w:p>
          <w:p w:rsidR="007A2C1A" w:rsidRDefault="007A2C1A" w:rsidP="006F735F">
            <w:pPr>
              <w:rPr>
                <w:rFonts w:ascii="Times" w:hAnsi="Times" w:cs="Times New Roman"/>
                <w:lang w:val="en-US"/>
              </w:rPr>
            </w:pPr>
            <w:r>
              <w:rPr>
                <w:rFonts w:ascii="Times" w:hAnsi="Times" w:cs="Times New Roman"/>
                <w:lang w:val="en-US"/>
              </w:rPr>
              <w:t>Team      - Setter up defense</w:t>
            </w:r>
          </w:p>
          <w:p w:rsidR="007A2C1A" w:rsidRDefault="007A2C1A" w:rsidP="006F735F">
            <w:pPr>
              <w:rPr>
                <w:rFonts w:ascii="Times" w:hAnsi="Times" w:cs="Times New Roman"/>
                <w:lang w:val="en-US"/>
              </w:rPr>
            </w:pPr>
          </w:p>
          <w:p w:rsidR="00191448" w:rsidRDefault="00191448" w:rsidP="006F735F">
            <w:pPr>
              <w:rPr>
                <w:rFonts w:ascii="Times" w:hAnsi="Times" w:cs="Times New Roman"/>
                <w:sz w:val="20"/>
                <w:szCs w:val="20"/>
                <w:lang w:val="en-US"/>
              </w:rPr>
            </w:pPr>
          </w:p>
        </w:tc>
        <w:tc>
          <w:tcPr>
            <w:tcW w:w="3207" w:type="dxa"/>
          </w:tcPr>
          <w:p w:rsidR="00191448" w:rsidRDefault="007A2C1A" w:rsidP="006F735F">
            <w:pPr>
              <w:rPr>
                <w:rFonts w:ascii="Times" w:hAnsi="Times" w:cs="Times New Roman"/>
                <w:b/>
                <w:lang w:val="en-US"/>
              </w:rPr>
            </w:pPr>
            <w:r w:rsidRPr="007A2C1A">
              <w:rPr>
                <w:rFonts w:ascii="Times" w:hAnsi="Times" w:cs="Times New Roman"/>
                <w:b/>
                <w:lang w:val="en-US"/>
              </w:rPr>
              <w:t xml:space="preserve">Option </w:t>
            </w:r>
            <w:r>
              <w:rPr>
                <w:rFonts w:ascii="Times" w:hAnsi="Times" w:cs="Times New Roman"/>
                <w:b/>
                <w:lang w:val="en-US"/>
              </w:rPr>
              <w:t>5</w:t>
            </w:r>
          </w:p>
          <w:p w:rsidR="007A2C1A" w:rsidRPr="007A2C1A" w:rsidRDefault="007A2C1A" w:rsidP="006F735F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>Top spin – from box</w:t>
            </w:r>
          </w:p>
        </w:tc>
        <w:tc>
          <w:tcPr>
            <w:tcW w:w="3207" w:type="dxa"/>
          </w:tcPr>
          <w:p w:rsidR="00191448" w:rsidRDefault="007A2C1A" w:rsidP="006F735F">
            <w:pPr>
              <w:rPr>
                <w:rFonts w:ascii="Times" w:hAnsi="Times" w:cs="Times New Roman"/>
                <w:b/>
                <w:lang w:val="en-US"/>
              </w:rPr>
            </w:pPr>
            <w:r w:rsidRPr="007A2C1A">
              <w:rPr>
                <w:rFonts w:ascii="Times" w:hAnsi="Times" w:cs="Times New Roman"/>
                <w:b/>
                <w:lang w:val="en-US"/>
              </w:rPr>
              <w:t>Option 6</w:t>
            </w:r>
          </w:p>
          <w:p w:rsidR="007A2C1A" w:rsidRPr="007A2C1A" w:rsidRDefault="007A2C1A" w:rsidP="006F735F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>Butter fly</w:t>
            </w:r>
          </w:p>
        </w:tc>
      </w:tr>
      <w:tr w:rsidR="00191448" w:rsidTr="00191448">
        <w:tc>
          <w:tcPr>
            <w:tcW w:w="3206" w:type="dxa"/>
          </w:tcPr>
          <w:p w:rsidR="00191448" w:rsidRPr="007A2C1A" w:rsidRDefault="007A2C1A" w:rsidP="006F735F">
            <w:pPr>
              <w:rPr>
                <w:rFonts w:ascii="Times" w:hAnsi="Times" w:cs="Times New Roman"/>
                <w:b/>
                <w:lang w:val="en-US"/>
              </w:rPr>
            </w:pPr>
            <w:r w:rsidRPr="007A2C1A">
              <w:rPr>
                <w:rFonts w:ascii="Times" w:hAnsi="Times" w:cs="Times New Roman"/>
                <w:b/>
                <w:lang w:val="en-US"/>
              </w:rPr>
              <w:t xml:space="preserve">Option 7 </w:t>
            </w:r>
          </w:p>
          <w:p w:rsidR="007A2C1A" w:rsidRDefault="007A2C1A" w:rsidP="006F735F">
            <w:pPr>
              <w:rPr>
                <w:rFonts w:ascii="Times" w:hAnsi="Times" w:cs="Times New Roman"/>
                <w:lang w:val="en-US"/>
              </w:rPr>
            </w:pPr>
            <w:r w:rsidRPr="007A2C1A">
              <w:rPr>
                <w:rFonts w:ascii="Times" w:hAnsi="Times" w:cs="Times New Roman"/>
                <w:lang w:val="en-US"/>
              </w:rPr>
              <w:t>Ball control – 2 on 2 switch</w:t>
            </w:r>
          </w:p>
          <w:p w:rsidR="007A2C1A" w:rsidRDefault="007A2C1A" w:rsidP="006F735F">
            <w:pPr>
              <w:rPr>
                <w:rFonts w:ascii="Times" w:hAnsi="Times" w:cs="Times New Roman"/>
                <w:lang w:val="en-US"/>
              </w:rPr>
            </w:pPr>
          </w:p>
          <w:p w:rsidR="00191448" w:rsidRDefault="00191448" w:rsidP="006F735F">
            <w:pPr>
              <w:rPr>
                <w:rFonts w:ascii="Times" w:hAnsi="Times" w:cs="Times New Roman"/>
                <w:sz w:val="20"/>
                <w:szCs w:val="20"/>
                <w:lang w:val="en-US"/>
              </w:rPr>
            </w:pPr>
          </w:p>
        </w:tc>
        <w:tc>
          <w:tcPr>
            <w:tcW w:w="3207" w:type="dxa"/>
          </w:tcPr>
          <w:p w:rsidR="00191448" w:rsidRDefault="00191448" w:rsidP="006F735F">
            <w:pPr>
              <w:rPr>
                <w:rFonts w:ascii="Times" w:hAnsi="Times" w:cs="Times New Roman"/>
                <w:sz w:val="20"/>
                <w:szCs w:val="20"/>
                <w:lang w:val="en-US"/>
              </w:rPr>
            </w:pPr>
          </w:p>
        </w:tc>
        <w:tc>
          <w:tcPr>
            <w:tcW w:w="3207" w:type="dxa"/>
          </w:tcPr>
          <w:p w:rsidR="00191448" w:rsidRDefault="00191448" w:rsidP="006F735F">
            <w:pPr>
              <w:rPr>
                <w:rFonts w:ascii="Times" w:hAnsi="Times" w:cs="Times New Roman"/>
                <w:sz w:val="20"/>
                <w:szCs w:val="20"/>
                <w:lang w:val="en-US"/>
              </w:rPr>
            </w:pPr>
          </w:p>
        </w:tc>
      </w:tr>
    </w:tbl>
    <w:p w:rsidR="00F923DB" w:rsidRPr="006F735F" w:rsidRDefault="00F923DB" w:rsidP="006F735F">
      <w:pPr>
        <w:rPr>
          <w:rFonts w:ascii="Times" w:hAnsi="Times" w:cs="Times New Roman"/>
          <w:sz w:val="20"/>
          <w:szCs w:val="20"/>
          <w:lang w:val="en-US"/>
        </w:rPr>
      </w:pPr>
    </w:p>
    <w:p w:rsidR="00FC5E24" w:rsidRDefault="0091550E">
      <w:pPr>
        <w:rPr>
          <w:sz w:val="36"/>
          <w:szCs w:val="36"/>
        </w:rPr>
      </w:pPr>
      <w:r w:rsidRPr="0091550E">
        <w:rPr>
          <w:sz w:val="36"/>
          <w:szCs w:val="36"/>
        </w:rPr>
        <w:t>Main drills</w:t>
      </w:r>
    </w:p>
    <w:p w:rsidR="0091550E" w:rsidRDefault="0091550E"/>
    <w:p w:rsidR="0091550E" w:rsidRDefault="0091550E" w:rsidP="0091550E">
      <w:pPr>
        <w:pStyle w:val="ListParagraph"/>
        <w:numPr>
          <w:ilvl w:val="0"/>
          <w:numId w:val="3"/>
        </w:numPr>
      </w:pPr>
      <w:r>
        <w:t>Half court butterfly</w:t>
      </w:r>
    </w:p>
    <w:p w:rsidR="0091550E" w:rsidRDefault="0091550E" w:rsidP="0091550E"/>
    <w:p w:rsidR="0091550E" w:rsidRDefault="0091550E" w:rsidP="0091550E">
      <w:pPr>
        <w:pStyle w:val="ListParagraph"/>
        <w:numPr>
          <w:ilvl w:val="0"/>
          <w:numId w:val="3"/>
        </w:numPr>
      </w:pPr>
      <w:r>
        <w:t>Full court butterfly</w:t>
      </w:r>
    </w:p>
    <w:p w:rsidR="0091550E" w:rsidRDefault="0091550E" w:rsidP="0091550E"/>
    <w:p w:rsidR="0091550E" w:rsidRDefault="0091550E" w:rsidP="0091550E">
      <w:pPr>
        <w:pStyle w:val="ListParagraph"/>
        <w:numPr>
          <w:ilvl w:val="0"/>
          <w:numId w:val="3"/>
        </w:numPr>
      </w:pPr>
      <w:r>
        <w:t xml:space="preserve">Back row 4 on 4, rotate on </w:t>
      </w:r>
      <w:r w:rsidRPr="0091550E">
        <w:t>every</w:t>
      </w:r>
      <w:r>
        <w:t xml:space="preserve"> point or scored side gets ball again</w:t>
      </w:r>
    </w:p>
    <w:p w:rsidR="0091550E" w:rsidRDefault="0091550E" w:rsidP="0091550E"/>
    <w:p w:rsidR="0091550E" w:rsidRDefault="0091550E" w:rsidP="0091550E">
      <w:pPr>
        <w:pStyle w:val="ListParagraph"/>
        <w:numPr>
          <w:ilvl w:val="0"/>
          <w:numId w:val="3"/>
        </w:numPr>
      </w:pPr>
      <w:r>
        <w:t>Queens court doubles, 4 teams ……..the rest serving. Everyone plays with everyone.</w:t>
      </w:r>
    </w:p>
    <w:p w:rsidR="0091550E" w:rsidRDefault="0091550E" w:rsidP="0091550E"/>
    <w:p w:rsidR="0091550E" w:rsidRDefault="0091550E" w:rsidP="0091550E">
      <w:pPr>
        <w:pStyle w:val="ListParagraph"/>
        <w:numPr>
          <w:ilvl w:val="0"/>
          <w:numId w:val="3"/>
        </w:numPr>
      </w:pPr>
      <w:r>
        <w:t xml:space="preserve">6 on 6 </w:t>
      </w:r>
      <w:r>
        <w:tab/>
      </w:r>
      <w:r>
        <w:tab/>
        <w:t>a. Where’s the ball</w:t>
      </w:r>
    </w:p>
    <w:p w:rsidR="0091550E" w:rsidRDefault="0091550E" w:rsidP="0091550E">
      <w:r>
        <w:tab/>
      </w:r>
      <w:r>
        <w:tab/>
      </w:r>
      <w:r>
        <w:tab/>
        <w:t>b. Rotate every time the ball goes over set or hit to pos</w:t>
      </w:r>
      <w:r w:rsidR="00D701B3">
        <w:t>i</w:t>
      </w:r>
      <w:r>
        <w:t>tion 5</w:t>
      </w:r>
    </w:p>
    <w:p w:rsidR="0091550E" w:rsidRDefault="0091550E" w:rsidP="0091550E">
      <w:r>
        <w:tab/>
      </w:r>
      <w:r>
        <w:tab/>
      </w:r>
      <w:r>
        <w:tab/>
        <w:t xml:space="preserve">c. </w:t>
      </w:r>
      <w:r w:rsidR="00D701B3">
        <w:t>Rotate around the setter</w:t>
      </w:r>
    </w:p>
    <w:p w:rsidR="00D701B3" w:rsidRDefault="00D701B3" w:rsidP="0091550E">
      <w:r>
        <w:tab/>
      </w:r>
      <w:r>
        <w:tab/>
      </w:r>
      <w:r>
        <w:tab/>
        <w:t>d. Set over, bump set only</w:t>
      </w:r>
    </w:p>
    <w:p w:rsidR="00D701B3" w:rsidRDefault="00D701B3" w:rsidP="0091550E">
      <w:r>
        <w:tab/>
      </w:r>
      <w:r>
        <w:tab/>
      </w:r>
      <w:r>
        <w:tab/>
      </w:r>
      <w:proofErr w:type="gramStart"/>
      <w:r>
        <w:t>e</w:t>
      </w:r>
      <w:proofErr w:type="gramEnd"/>
      <w:r>
        <w:t>. back set only….setter in middle</w:t>
      </w:r>
    </w:p>
    <w:p w:rsidR="00D701B3" w:rsidRDefault="00D701B3" w:rsidP="0091550E"/>
    <w:p w:rsidR="00D701B3" w:rsidRDefault="00D701B3" w:rsidP="0091550E">
      <w:r>
        <w:t>6.  2 on 2 switch</w:t>
      </w:r>
      <w:r>
        <w:tab/>
        <w:t>a) Setting over</w:t>
      </w:r>
    </w:p>
    <w:p w:rsidR="00D701B3" w:rsidRDefault="00D701B3" w:rsidP="0091550E">
      <w:r>
        <w:tab/>
      </w:r>
      <w:r>
        <w:tab/>
      </w:r>
      <w:r>
        <w:tab/>
        <w:t>b) Tipping</w:t>
      </w:r>
    </w:p>
    <w:p w:rsidR="00435FFF" w:rsidRDefault="00D701B3" w:rsidP="0091550E">
      <w:r>
        <w:tab/>
      </w:r>
      <w:r>
        <w:tab/>
      </w:r>
      <w:r>
        <w:tab/>
        <w:t xml:space="preserve">c) </w:t>
      </w:r>
      <w:proofErr w:type="gramStart"/>
      <w:r w:rsidR="00435FFF">
        <w:t>down</w:t>
      </w:r>
      <w:proofErr w:type="gramEnd"/>
      <w:r w:rsidR="00435FFF">
        <w:t xml:space="preserve"> ball</w:t>
      </w:r>
      <w:r w:rsidR="00435FFF">
        <w:tab/>
      </w:r>
      <w:r w:rsidR="00435FFF">
        <w:tab/>
      </w:r>
      <w:r w:rsidR="00435FFF">
        <w:tab/>
      </w:r>
    </w:p>
    <w:p w:rsidR="00435FFF" w:rsidRDefault="00435FFF" w:rsidP="0091550E"/>
    <w:p w:rsidR="00435FFF" w:rsidRDefault="00435FFF" w:rsidP="0091550E">
      <w:r>
        <w:t>7.  The serving game…..explain on board</w:t>
      </w:r>
    </w:p>
    <w:p w:rsidR="00435FFF" w:rsidRDefault="00435FFF" w:rsidP="0091550E"/>
    <w:p w:rsidR="00435FFF" w:rsidRDefault="00435FFF" w:rsidP="0091550E">
      <w:r>
        <w:t>8.  Hitting lines…..Transition</w:t>
      </w:r>
    </w:p>
    <w:p w:rsidR="00435FFF" w:rsidRPr="0091550E" w:rsidRDefault="00435FFF" w:rsidP="0091550E"/>
    <w:sectPr w:rsidR="00435FFF" w:rsidRPr="0091550E" w:rsidSect="006F735F">
      <w:pgSz w:w="12240" w:h="15840"/>
      <w:pgMar w:top="1440" w:right="1418" w:bottom="144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3409A9"/>
    <w:multiLevelType w:val="hybridMultilevel"/>
    <w:tmpl w:val="421CAAB4"/>
    <w:lvl w:ilvl="0" w:tplc="86D65C3E">
      <w:start w:val="2"/>
      <w:numFmt w:val="bullet"/>
      <w:lvlText w:val="-"/>
      <w:lvlJc w:val="left"/>
      <w:pPr>
        <w:ind w:left="720" w:hanging="360"/>
      </w:pPr>
      <w:rPr>
        <w:rFonts w:ascii="Times" w:eastAsiaTheme="minorEastAsia" w:hAnsi="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9D6186"/>
    <w:multiLevelType w:val="multilevel"/>
    <w:tmpl w:val="37845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B16EB7"/>
    <w:multiLevelType w:val="hybridMultilevel"/>
    <w:tmpl w:val="698C8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zU2tTQxMTA2N7JQ0lEKTi0uzszPAykwrAUAZAF4qSwAAAA="/>
  </w:docVars>
  <w:rsids>
    <w:rsidRoot w:val="006F735F"/>
    <w:rsid w:val="00191448"/>
    <w:rsid w:val="001C0CAC"/>
    <w:rsid w:val="00435FFF"/>
    <w:rsid w:val="006F735F"/>
    <w:rsid w:val="007A2C1A"/>
    <w:rsid w:val="0091550E"/>
    <w:rsid w:val="009D07FD"/>
    <w:rsid w:val="00A0316E"/>
    <w:rsid w:val="00CE493A"/>
    <w:rsid w:val="00D701B3"/>
    <w:rsid w:val="00F923DB"/>
    <w:rsid w:val="00FC5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213F9CE-8FE9-405A-82E3-AE7A287FB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735F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/>
    </w:rPr>
  </w:style>
  <w:style w:type="character" w:customStyle="1" w:styleId="apple-tab-span">
    <w:name w:val="apple-tab-span"/>
    <w:basedOn w:val="DefaultParagraphFont"/>
    <w:rsid w:val="006F735F"/>
  </w:style>
  <w:style w:type="table" w:styleId="TableGrid">
    <w:name w:val="Table Grid"/>
    <w:basedOn w:val="TableNormal"/>
    <w:uiPriority w:val="59"/>
    <w:rsid w:val="001914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14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34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Gillis</dc:creator>
  <cp:keywords/>
  <dc:description/>
  <cp:lastModifiedBy>Lorenson, Troy</cp:lastModifiedBy>
  <cp:revision>2</cp:revision>
  <cp:lastPrinted>2017-12-27T23:00:00Z</cp:lastPrinted>
  <dcterms:created xsi:type="dcterms:W3CDTF">2018-01-04T21:36:00Z</dcterms:created>
  <dcterms:modified xsi:type="dcterms:W3CDTF">2018-01-04T21:36:00Z</dcterms:modified>
</cp:coreProperties>
</file>